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3E3771" w14:paraId="22FC82E5" w14:textId="77777777" w:rsidTr="00612711">
        <w:tc>
          <w:tcPr>
            <w:tcW w:w="2989" w:type="pct"/>
          </w:tcPr>
          <w:p w14:paraId="40DC6A88" w14:textId="77777777" w:rsidR="00170D72" w:rsidRPr="003E3771" w:rsidRDefault="00170D72" w:rsidP="00170D72"/>
        </w:tc>
        <w:tc>
          <w:tcPr>
            <w:tcW w:w="2011" w:type="pct"/>
          </w:tcPr>
          <w:p w14:paraId="62EFC243" w14:textId="217067E1" w:rsidR="00170D72" w:rsidRPr="003E3771" w:rsidRDefault="00A05C7B" w:rsidP="00170D72">
            <w:pPr>
              <w:jc w:val="right"/>
            </w:pPr>
            <w:r w:rsidRPr="003E3771">
              <w:rPr>
                <w:spacing w:val="-1"/>
                <w:lang w:val="en-US"/>
              </w:rPr>
              <w:t>NAM/CAR/SAM/ATM/1</w:t>
            </w:r>
            <w:r w:rsidRPr="003E3771">
              <w:t xml:space="preserve"> — </w:t>
            </w:r>
            <w:r w:rsidRPr="003E3771">
              <w:t>I</w:t>
            </w:r>
            <w:r w:rsidRPr="003E3771">
              <w:t>P/**</w:t>
            </w:r>
          </w:p>
        </w:tc>
      </w:tr>
      <w:tr w:rsidR="00170D72" w:rsidRPr="003E3771" w14:paraId="46AA85DB" w14:textId="77777777" w:rsidTr="00612711">
        <w:tc>
          <w:tcPr>
            <w:tcW w:w="2989" w:type="pct"/>
          </w:tcPr>
          <w:p w14:paraId="4C365D03" w14:textId="77777777" w:rsidR="00170D72" w:rsidRPr="003E3771" w:rsidRDefault="00170D72" w:rsidP="00170D72"/>
        </w:tc>
        <w:tc>
          <w:tcPr>
            <w:tcW w:w="2011" w:type="pct"/>
          </w:tcPr>
          <w:p w14:paraId="5C9B236A" w14:textId="7B396BDC" w:rsidR="00170D72" w:rsidRPr="003E3771" w:rsidRDefault="00170D72" w:rsidP="00B01D90">
            <w:pPr>
              <w:jc w:val="right"/>
            </w:pPr>
            <w:r w:rsidRPr="003E3771">
              <w:t>**/**/</w:t>
            </w:r>
            <w:r w:rsidR="001741ED" w:rsidRPr="003E3771">
              <w:t>**</w:t>
            </w:r>
          </w:p>
        </w:tc>
      </w:tr>
      <w:tr w:rsidR="001E102A" w:rsidRPr="003E3771" w14:paraId="5B28FDBF" w14:textId="77777777" w:rsidTr="00612711">
        <w:tc>
          <w:tcPr>
            <w:tcW w:w="5000" w:type="pct"/>
            <w:gridSpan w:val="2"/>
          </w:tcPr>
          <w:p w14:paraId="64472E50" w14:textId="77777777" w:rsidR="001E102A" w:rsidRPr="003E3771" w:rsidRDefault="001E102A" w:rsidP="001E102A">
            <w:pPr>
              <w:jc w:val="center"/>
              <w:rPr>
                <w:b/>
                <w:bCs/>
                <w:color w:val="000000"/>
              </w:rPr>
            </w:pPr>
            <w:r w:rsidRPr="003E3771">
              <w:rPr>
                <w:b/>
                <w:bCs/>
                <w:color w:val="000000"/>
              </w:rPr>
              <w:t>First North American, Caribbean and South American Joint Air Traffic Management Coordination Meeting</w:t>
            </w:r>
          </w:p>
          <w:p w14:paraId="19C8A807" w14:textId="77777777" w:rsidR="001E102A" w:rsidRPr="003E3771" w:rsidRDefault="001E102A" w:rsidP="001E102A">
            <w:pPr>
              <w:jc w:val="center"/>
              <w:rPr>
                <w:b/>
                <w:bCs/>
                <w:color w:val="000000"/>
              </w:rPr>
            </w:pPr>
          </w:p>
          <w:p w14:paraId="41E2DCC6" w14:textId="77777777" w:rsidR="001E102A" w:rsidRPr="003E3771" w:rsidRDefault="001E102A" w:rsidP="001E102A">
            <w:pPr>
              <w:jc w:val="center"/>
              <w:rPr>
                <w:b/>
                <w:bCs/>
                <w:color w:val="000000"/>
              </w:rPr>
            </w:pPr>
            <w:r w:rsidRPr="003E3771">
              <w:rPr>
                <w:b/>
                <w:bCs/>
                <w:color w:val="000000"/>
              </w:rPr>
              <w:t>(NAM/CAR/SAM/ATM/1)</w:t>
            </w:r>
          </w:p>
          <w:p w14:paraId="16DDEF10" w14:textId="1B42947D" w:rsidR="001E102A" w:rsidRPr="003E3771" w:rsidRDefault="001E102A" w:rsidP="001E102A">
            <w:pPr>
              <w:jc w:val="center"/>
              <w:rPr>
                <w:b/>
              </w:rPr>
            </w:pPr>
          </w:p>
        </w:tc>
      </w:tr>
      <w:tr w:rsidR="001E102A" w:rsidRPr="003E3771" w14:paraId="3AB51580" w14:textId="77777777" w:rsidTr="00612711">
        <w:tc>
          <w:tcPr>
            <w:tcW w:w="5000" w:type="pct"/>
            <w:gridSpan w:val="2"/>
          </w:tcPr>
          <w:p w14:paraId="4E9B666C" w14:textId="257ADD84" w:rsidR="001E102A" w:rsidRPr="003E3771" w:rsidRDefault="001E102A" w:rsidP="001E102A">
            <w:pPr>
              <w:jc w:val="center"/>
            </w:pPr>
            <w:r w:rsidRPr="003E3771">
              <w:rPr>
                <w:b/>
                <w:bCs/>
                <w:color w:val="000000"/>
              </w:rPr>
              <w:t>Lima, Peru, 19 to 21 October 2026</w:t>
            </w:r>
          </w:p>
        </w:tc>
      </w:tr>
      <w:tr w:rsidR="00170D72" w:rsidRPr="003E3771" w14:paraId="2A730217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006A84A" w14:textId="77777777" w:rsidR="00170D72" w:rsidRPr="003E3771" w:rsidRDefault="00170D72" w:rsidP="00170D72"/>
        </w:tc>
      </w:tr>
    </w:tbl>
    <w:p w14:paraId="1923F2B7" w14:textId="77777777" w:rsidR="00170D72" w:rsidRPr="003E3771" w:rsidRDefault="00170D72" w:rsidP="00170D72"/>
    <w:p w14:paraId="13231F77" w14:textId="77777777" w:rsidR="00170D72" w:rsidRPr="003E3771" w:rsidRDefault="00170D72" w:rsidP="00170D72">
      <w:pPr>
        <w:rPr>
          <w:b/>
        </w:rPr>
      </w:pPr>
      <w:r w:rsidRPr="003E3771">
        <w:rPr>
          <w:b/>
        </w:rPr>
        <w:t>Agenda Item *:</w:t>
      </w:r>
      <w:r w:rsidRPr="003E3771">
        <w:rPr>
          <w:b/>
        </w:rPr>
        <w:tab/>
      </w:r>
    </w:p>
    <w:p w14:paraId="457AC88F" w14:textId="77777777" w:rsidR="00170D72" w:rsidRPr="003E3771" w:rsidRDefault="00170D72" w:rsidP="00170D72">
      <w:pPr>
        <w:rPr>
          <w:b/>
        </w:rPr>
      </w:pPr>
    </w:p>
    <w:p w14:paraId="126CF5DC" w14:textId="77777777" w:rsidR="00170D72" w:rsidRPr="003E3771" w:rsidRDefault="00170D72" w:rsidP="00170D72">
      <w:pPr>
        <w:jc w:val="center"/>
        <w:rPr>
          <w:b/>
        </w:rPr>
      </w:pPr>
      <w:r w:rsidRPr="003E3771">
        <w:rPr>
          <w:b/>
        </w:rPr>
        <w:t xml:space="preserve">TITLE OF </w:t>
      </w:r>
      <w:r w:rsidR="000D3DC2" w:rsidRPr="003E3771">
        <w:rPr>
          <w:b/>
        </w:rPr>
        <w:t>INFORMATION</w:t>
      </w:r>
      <w:r w:rsidRPr="003E3771">
        <w:rPr>
          <w:b/>
        </w:rPr>
        <w:t xml:space="preserve"> PAPER</w:t>
      </w:r>
    </w:p>
    <w:p w14:paraId="7920BF93" w14:textId="77777777" w:rsidR="00170D72" w:rsidRPr="003E3771" w:rsidRDefault="00170D72" w:rsidP="00170D72">
      <w:pPr>
        <w:jc w:val="center"/>
      </w:pPr>
    </w:p>
    <w:p w14:paraId="7862759E" w14:textId="77777777" w:rsidR="00170D72" w:rsidRPr="003E3771" w:rsidRDefault="00170D72" w:rsidP="00170D72">
      <w:pPr>
        <w:jc w:val="center"/>
      </w:pPr>
      <w:r w:rsidRPr="003E3771">
        <w:t>(Presented by ***)</w:t>
      </w:r>
    </w:p>
    <w:p w14:paraId="74471B1E" w14:textId="77777777" w:rsidR="00170D72" w:rsidRPr="003E3771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735717" w:rsidRPr="003E3771" w14:paraId="123E254B" w14:textId="77777777" w:rsidTr="00AA50D3">
        <w:trPr>
          <w:jc w:val="center"/>
        </w:trPr>
        <w:tc>
          <w:tcPr>
            <w:tcW w:w="8514" w:type="dxa"/>
            <w:gridSpan w:val="2"/>
          </w:tcPr>
          <w:p w14:paraId="66E83D51" w14:textId="77777777" w:rsidR="00735717" w:rsidRPr="003E3771" w:rsidRDefault="00735717" w:rsidP="00AA50D3">
            <w:pPr>
              <w:jc w:val="center"/>
              <w:rPr>
                <w:b/>
              </w:rPr>
            </w:pPr>
            <w:r w:rsidRPr="003E3771">
              <w:rPr>
                <w:b/>
              </w:rPr>
              <w:t>EXECUTIVE SUMMARY</w:t>
            </w:r>
          </w:p>
          <w:p w14:paraId="76852A28" w14:textId="77777777" w:rsidR="00735717" w:rsidRPr="003E3771" w:rsidRDefault="00735717" w:rsidP="00AA50D3"/>
          <w:p w14:paraId="6DAF49A6" w14:textId="77777777" w:rsidR="00735717" w:rsidRPr="003E3771" w:rsidRDefault="00735717" w:rsidP="00AA50D3">
            <w:r w:rsidRPr="003E3771">
              <w:rPr>
                <w:highlight w:val="yellow"/>
              </w:rPr>
              <w:t xml:space="preserve">Insert </w:t>
            </w:r>
            <w:proofErr w:type="gramStart"/>
            <w:r w:rsidRPr="003E3771">
              <w:rPr>
                <w:highlight w:val="yellow"/>
              </w:rPr>
              <w:t>brief summary</w:t>
            </w:r>
            <w:proofErr w:type="gramEnd"/>
            <w:r w:rsidRPr="003E3771">
              <w:rPr>
                <w:highlight w:val="yellow"/>
              </w:rPr>
              <w:t xml:space="preserve"> of the information paper.</w:t>
            </w:r>
          </w:p>
          <w:p w14:paraId="78A94EBA" w14:textId="77777777" w:rsidR="00735717" w:rsidRPr="003E3771" w:rsidRDefault="00735717" w:rsidP="00AA50D3"/>
        </w:tc>
      </w:tr>
      <w:tr w:rsidR="00735717" w:rsidRPr="003E3771" w14:paraId="40A4A9A8" w14:textId="77777777" w:rsidTr="00AA50D3">
        <w:trPr>
          <w:jc w:val="center"/>
        </w:trPr>
        <w:tc>
          <w:tcPr>
            <w:tcW w:w="1647" w:type="dxa"/>
          </w:tcPr>
          <w:p w14:paraId="75295B20" w14:textId="77777777" w:rsidR="00735717" w:rsidRPr="003E3771" w:rsidRDefault="00735717" w:rsidP="00AA50D3">
            <w:pPr>
              <w:rPr>
                <w:i/>
              </w:rPr>
            </w:pPr>
            <w:r w:rsidRPr="003E3771">
              <w:rPr>
                <w:i/>
              </w:rPr>
              <w:t>Strategic Objectives:</w:t>
            </w:r>
          </w:p>
        </w:tc>
        <w:tc>
          <w:tcPr>
            <w:tcW w:w="6867" w:type="dxa"/>
          </w:tcPr>
          <w:p w14:paraId="12FEC839" w14:textId="32D3C4DD" w:rsidR="00291B35" w:rsidRPr="003E3771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E3771">
              <w:rPr>
                <w:rFonts w:cs="Times New Roman"/>
              </w:rPr>
              <w:t xml:space="preserve">Every flight is </w:t>
            </w:r>
            <w:r w:rsidR="00BA72C1" w:rsidRPr="003E3771">
              <w:rPr>
                <w:rFonts w:cs="Times New Roman"/>
              </w:rPr>
              <w:t>s</w:t>
            </w:r>
            <w:r w:rsidRPr="003E3771">
              <w:rPr>
                <w:rFonts w:cs="Times New Roman"/>
              </w:rPr>
              <w:t xml:space="preserve">afe and </w:t>
            </w:r>
            <w:r w:rsidR="00BA72C1" w:rsidRPr="003E3771">
              <w:rPr>
                <w:rFonts w:cs="Times New Roman"/>
              </w:rPr>
              <w:t>s</w:t>
            </w:r>
            <w:r w:rsidRPr="003E3771">
              <w:rPr>
                <w:rFonts w:cs="Times New Roman"/>
              </w:rPr>
              <w:t>ecure</w:t>
            </w:r>
          </w:p>
          <w:p w14:paraId="5353ED13" w14:textId="77777777" w:rsidR="00291B35" w:rsidRPr="003E3771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E3771">
              <w:rPr>
                <w:rFonts w:cs="Times New Roman"/>
              </w:rPr>
              <w:t>Aviation is environmentally sustainable</w:t>
            </w:r>
          </w:p>
          <w:p w14:paraId="55BADED9" w14:textId="77777777" w:rsidR="00291B35" w:rsidRPr="003E3771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E3771">
              <w:rPr>
                <w:rFonts w:cs="Times New Roman"/>
              </w:rPr>
              <w:t>Aviation delivers seamless, accessible, and reliable mobility for all</w:t>
            </w:r>
          </w:p>
          <w:p w14:paraId="7D0408B7" w14:textId="47FB2B67" w:rsidR="00291B35" w:rsidRPr="003E3771" w:rsidRDefault="00291B35" w:rsidP="00291B35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E3771">
              <w:rPr>
                <w:rFonts w:cs="Times New Roman"/>
              </w:rPr>
              <w:t xml:space="preserve">No </w:t>
            </w:r>
            <w:r w:rsidR="00BA72C1" w:rsidRPr="003E3771">
              <w:rPr>
                <w:rFonts w:cs="Times New Roman"/>
              </w:rPr>
              <w:t>c</w:t>
            </w:r>
            <w:r w:rsidRPr="003E3771">
              <w:rPr>
                <w:rFonts w:cs="Times New Roman"/>
              </w:rPr>
              <w:t>ountry left behind</w:t>
            </w:r>
          </w:p>
          <w:p w14:paraId="538ACF70" w14:textId="77777777" w:rsidR="0073078E" w:rsidRPr="003E3771" w:rsidRDefault="0073078E" w:rsidP="0073078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E3771">
              <w:rPr>
                <w:rFonts w:cs="Times New Roman"/>
              </w:rPr>
              <w:t>The International Civil Aviation Convention and Other Treaties, Laws and Regulations Address All Challenges</w:t>
            </w:r>
          </w:p>
          <w:p w14:paraId="589B439D" w14:textId="77777777" w:rsidR="00735717" w:rsidRPr="003E3771" w:rsidRDefault="0073078E" w:rsidP="0073078E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E3771">
              <w:rPr>
                <w:rFonts w:cs="Times New Roman"/>
              </w:rPr>
              <w:t>The Economic Development of Air Transport Assures the Delivery of Economic Prosperity and Societal Well-Being for All</w:t>
            </w:r>
          </w:p>
          <w:p w14:paraId="6E515131" w14:textId="4DBCA557" w:rsidR="002E6D47" w:rsidRPr="003E3771" w:rsidRDefault="002E6D47" w:rsidP="002E6D47">
            <w:pPr>
              <w:pStyle w:val="ListParagraph"/>
              <w:ind w:left="342"/>
              <w:jc w:val="both"/>
              <w:rPr>
                <w:rFonts w:cs="Times New Roman"/>
              </w:rPr>
            </w:pPr>
          </w:p>
        </w:tc>
      </w:tr>
      <w:tr w:rsidR="00735717" w:rsidRPr="003E3771" w14:paraId="67DF5664" w14:textId="77777777" w:rsidTr="00AA50D3">
        <w:trPr>
          <w:jc w:val="center"/>
        </w:trPr>
        <w:tc>
          <w:tcPr>
            <w:tcW w:w="1647" w:type="dxa"/>
          </w:tcPr>
          <w:p w14:paraId="080D5865" w14:textId="77777777" w:rsidR="00735717" w:rsidRPr="003E3771" w:rsidRDefault="00735717" w:rsidP="00AA50D3">
            <w:pPr>
              <w:rPr>
                <w:i/>
              </w:rPr>
            </w:pPr>
            <w:r w:rsidRPr="003E3771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0304BD50" w14:textId="77777777" w:rsidR="00735717" w:rsidRPr="003E3771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3E3771">
              <w:rPr>
                <w:rFonts w:cs="Times New Roman"/>
              </w:rPr>
              <w:t>***</w:t>
            </w:r>
          </w:p>
        </w:tc>
      </w:tr>
    </w:tbl>
    <w:p w14:paraId="7E021A3C" w14:textId="77777777" w:rsidR="00170D72" w:rsidRPr="003E3771" w:rsidRDefault="00170D72" w:rsidP="00170D72"/>
    <w:p w14:paraId="31B573D2" w14:textId="77777777" w:rsidR="00170D72" w:rsidRPr="003E3771" w:rsidRDefault="00170D72" w:rsidP="00170D72"/>
    <w:p w14:paraId="19291B3B" w14:textId="77777777" w:rsidR="00170D72" w:rsidRPr="003E3771" w:rsidRDefault="00170D72" w:rsidP="00170D72">
      <w:pPr>
        <w:rPr>
          <w:b/>
        </w:rPr>
      </w:pPr>
      <w:r w:rsidRPr="003E3771">
        <w:rPr>
          <w:b/>
        </w:rPr>
        <w:t>1.</w:t>
      </w:r>
      <w:r w:rsidRPr="003E3771">
        <w:rPr>
          <w:b/>
        </w:rPr>
        <w:tab/>
        <w:t>Introduction</w:t>
      </w:r>
    </w:p>
    <w:p w14:paraId="5906550A" w14:textId="77777777" w:rsidR="00170D72" w:rsidRPr="003E3771" w:rsidRDefault="00170D72" w:rsidP="00170D72"/>
    <w:p w14:paraId="62F939B9" w14:textId="77777777" w:rsidR="00170D72" w:rsidRPr="003E3771" w:rsidRDefault="00170D72" w:rsidP="00170D72">
      <w:r w:rsidRPr="003E3771">
        <w:t>1.1</w:t>
      </w:r>
      <w:r w:rsidRPr="003E3771">
        <w:tab/>
        <w:t>Ff</w:t>
      </w:r>
    </w:p>
    <w:p w14:paraId="0E2846ED" w14:textId="77777777" w:rsidR="00170D72" w:rsidRPr="003E3771" w:rsidRDefault="00170D72" w:rsidP="00170D72"/>
    <w:p w14:paraId="50644B22" w14:textId="3EFE6DFC" w:rsidR="0075252D" w:rsidRPr="003E3771" w:rsidRDefault="0075252D">
      <w:r w:rsidRPr="003E3771">
        <w:br w:type="page"/>
      </w:r>
    </w:p>
    <w:p w14:paraId="41CE4213" w14:textId="20C9B177" w:rsidR="0075252D" w:rsidRPr="003E3771" w:rsidRDefault="0075252D">
      <w:r w:rsidRPr="003E3771">
        <w:lastRenderedPageBreak/>
        <w:br w:type="page"/>
      </w:r>
    </w:p>
    <w:p w14:paraId="74A9DE8B" w14:textId="77777777" w:rsidR="00170D72" w:rsidRPr="003E3771" w:rsidRDefault="00170D72" w:rsidP="00170D72"/>
    <w:p w14:paraId="3779C5F0" w14:textId="77777777" w:rsidR="00170D72" w:rsidRPr="003E3771" w:rsidRDefault="00170D72" w:rsidP="00170D72"/>
    <w:p w14:paraId="55AB50CB" w14:textId="77777777" w:rsidR="00170D72" w:rsidRPr="003E3771" w:rsidRDefault="00170D72" w:rsidP="00170D72"/>
    <w:p w14:paraId="284755F6" w14:textId="77777777" w:rsidR="00170D72" w:rsidRPr="003E3771" w:rsidRDefault="00170D72" w:rsidP="009A6B5E">
      <w:pPr>
        <w:jc w:val="center"/>
      </w:pPr>
      <w:r w:rsidRPr="003E3771">
        <w:t>— — — — — — — — — — —</w:t>
      </w:r>
    </w:p>
    <w:p w14:paraId="53B98C84" w14:textId="77777777" w:rsidR="00170D72" w:rsidRPr="003E3771" w:rsidRDefault="00170D72" w:rsidP="009A6B5E">
      <w:pPr>
        <w:jc w:val="center"/>
      </w:pPr>
    </w:p>
    <w:p w14:paraId="10508F1B" w14:textId="77777777" w:rsidR="00170D72" w:rsidRPr="003E3771" w:rsidRDefault="00170D72" w:rsidP="009A6B5E">
      <w:pPr>
        <w:jc w:val="center"/>
      </w:pPr>
      <w:r w:rsidRPr="003E3771">
        <w:t>or</w:t>
      </w:r>
    </w:p>
    <w:p w14:paraId="7D8EA88A" w14:textId="77777777" w:rsidR="00170D72" w:rsidRPr="003E3771" w:rsidRDefault="00170D72" w:rsidP="009A6B5E">
      <w:pPr>
        <w:jc w:val="center"/>
      </w:pPr>
    </w:p>
    <w:p w14:paraId="64E4BD00" w14:textId="77777777" w:rsidR="00170D72" w:rsidRPr="003E3771" w:rsidRDefault="00170D72" w:rsidP="009A6B5E">
      <w:pPr>
        <w:jc w:val="center"/>
      </w:pPr>
      <w:r w:rsidRPr="003E3771">
        <w:t>— END —</w:t>
      </w:r>
    </w:p>
    <w:sectPr w:rsidR="00170D72" w:rsidRPr="003E3771" w:rsidSect="00170D72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C59F8" w14:textId="77777777" w:rsidR="00FF5562" w:rsidRDefault="00FF5562" w:rsidP="00170D72">
      <w:r>
        <w:separator/>
      </w:r>
    </w:p>
  </w:endnote>
  <w:endnote w:type="continuationSeparator" w:id="0">
    <w:p w14:paraId="35859F8F" w14:textId="77777777" w:rsidR="00FF5562" w:rsidRDefault="00FF5562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B8B8B4" w14:textId="77777777" w:rsidR="00FF5562" w:rsidRDefault="00FF5562" w:rsidP="00170D72">
      <w:r>
        <w:separator/>
      </w:r>
    </w:p>
  </w:footnote>
  <w:footnote w:type="continuationSeparator" w:id="0">
    <w:p w14:paraId="116C14D7" w14:textId="77777777" w:rsidR="00FF5562" w:rsidRDefault="00FF5562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5DF13" w14:textId="77777777" w:rsidR="00A05C7B" w:rsidRDefault="00A05C7B" w:rsidP="00A05C7B">
    <w:pPr>
      <w:pStyle w:val="Header"/>
      <w:jc w:val="left"/>
    </w:pPr>
    <w:r w:rsidRPr="00F72251">
      <w:rPr>
        <w:spacing w:val="-1"/>
        <w:lang w:val="en-US"/>
      </w:rPr>
      <w:t>NAM/CAR/SAM/ATM/1</w:t>
    </w:r>
    <w:r w:rsidRPr="00F72251">
      <w:t xml:space="preserve"> — </w:t>
    </w:r>
    <w:r>
      <w:t>I</w:t>
    </w:r>
    <w:r w:rsidRPr="00F72251">
      <w:t>P/**</w:t>
    </w:r>
  </w:p>
  <w:p w14:paraId="78EAAAB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0D3DC2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5DA42218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96026" w14:textId="77777777" w:rsidR="00A05C7B" w:rsidRDefault="00A05C7B" w:rsidP="00A05C7B">
    <w:pPr>
      <w:pStyle w:val="Header"/>
      <w:jc w:val="right"/>
    </w:pPr>
    <w:r w:rsidRPr="00F72251">
      <w:rPr>
        <w:spacing w:val="-1"/>
        <w:lang w:val="en-US"/>
      </w:rPr>
      <w:t>NAM/CAR/SAM/ATM/1</w:t>
    </w:r>
    <w:r w:rsidRPr="00F72251">
      <w:t xml:space="preserve"> — </w:t>
    </w:r>
    <w:r>
      <w:t>I</w:t>
    </w:r>
    <w:r w:rsidRPr="00F72251">
      <w:t>P/**</w:t>
    </w:r>
  </w:p>
  <w:p w14:paraId="6149A4FE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614B8E98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BFA96" w14:textId="77777777" w:rsidR="00170D72" w:rsidRDefault="00937643">
    <w:pPr>
      <w:pStyle w:val="Header"/>
    </w:pPr>
    <w:r>
      <w:rPr>
        <w:noProof/>
        <w:lang w:val="en-US"/>
      </w:rPr>
      <w:drawing>
        <wp:inline distT="0" distB="0" distL="0" distR="0" wp14:anchorId="69900B0E" wp14:editId="560513DE">
          <wp:extent cx="5943600" cy="112839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I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946C6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0367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bC0sDCyMDdR0lEKTi0uzszPAykwrAUAhPqnHSwAAAA="/>
  </w:docVars>
  <w:rsids>
    <w:rsidRoot w:val="00481AF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C1EF6"/>
    <w:rsid w:val="000D31D8"/>
    <w:rsid w:val="000D355C"/>
    <w:rsid w:val="000D3DC2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5B63"/>
    <w:rsid w:val="00121D2A"/>
    <w:rsid w:val="001243CF"/>
    <w:rsid w:val="00127527"/>
    <w:rsid w:val="0013443E"/>
    <w:rsid w:val="00135A65"/>
    <w:rsid w:val="001439CE"/>
    <w:rsid w:val="00146576"/>
    <w:rsid w:val="001465ED"/>
    <w:rsid w:val="00156392"/>
    <w:rsid w:val="0015675A"/>
    <w:rsid w:val="00157FEB"/>
    <w:rsid w:val="00163B8F"/>
    <w:rsid w:val="001666FA"/>
    <w:rsid w:val="00170D72"/>
    <w:rsid w:val="001741ED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102A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5D85"/>
    <w:rsid w:val="00287F14"/>
    <w:rsid w:val="00291B35"/>
    <w:rsid w:val="00293906"/>
    <w:rsid w:val="002C5EB4"/>
    <w:rsid w:val="002C6590"/>
    <w:rsid w:val="002C73E1"/>
    <w:rsid w:val="002C782A"/>
    <w:rsid w:val="002D154C"/>
    <w:rsid w:val="002D5670"/>
    <w:rsid w:val="002D7C03"/>
    <w:rsid w:val="002E03C3"/>
    <w:rsid w:val="002E1FFA"/>
    <w:rsid w:val="002E69F7"/>
    <w:rsid w:val="002E6D47"/>
    <w:rsid w:val="002E74DD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77BB5"/>
    <w:rsid w:val="00381FB0"/>
    <w:rsid w:val="003873B4"/>
    <w:rsid w:val="003875C0"/>
    <w:rsid w:val="00390FFF"/>
    <w:rsid w:val="00394722"/>
    <w:rsid w:val="003C0F1F"/>
    <w:rsid w:val="003C4956"/>
    <w:rsid w:val="003D2C85"/>
    <w:rsid w:val="003D7188"/>
    <w:rsid w:val="003E2D06"/>
    <w:rsid w:val="003E3771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27F7"/>
    <w:rsid w:val="00463456"/>
    <w:rsid w:val="00474AF0"/>
    <w:rsid w:val="00481AF4"/>
    <w:rsid w:val="00492FA1"/>
    <w:rsid w:val="004950BB"/>
    <w:rsid w:val="004977F5"/>
    <w:rsid w:val="004A591A"/>
    <w:rsid w:val="004B341C"/>
    <w:rsid w:val="004C0E93"/>
    <w:rsid w:val="004C2C96"/>
    <w:rsid w:val="004C4ACE"/>
    <w:rsid w:val="004D306B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CA6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58AA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49DE"/>
    <w:rsid w:val="006A63C3"/>
    <w:rsid w:val="006B0D59"/>
    <w:rsid w:val="006B79E3"/>
    <w:rsid w:val="006E0898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078E"/>
    <w:rsid w:val="00735717"/>
    <w:rsid w:val="00736A2F"/>
    <w:rsid w:val="00742C7F"/>
    <w:rsid w:val="00743248"/>
    <w:rsid w:val="007449B1"/>
    <w:rsid w:val="0075252D"/>
    <w:rsid w:val="0075276A"/>
    <w:rsid w:val="007548FD"/>
    <w:rsid w:val="00761B7D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334F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10A6A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375F8"/>
    <w:rsid w:val="00846991"/>
    <w:rsid w:val="0085043C"/>
    <w:rsid w:val="00850951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034E"/>
    <w:rsid w:val="008B08BB"/>
    <w:rsid w:val="008B5313"/>
    <w:rsid w:val="008C0190"/>
    <w:rsid w:val="008C1611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249F1"/>
    <w:rsid w:val="00932112"/>
    <w:rsid w:val="00935909"/>
    <w:rsid w:val="00937643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B5E"/>
    <w:rsid w:val="009B37FE"/>
    <w:rsid w:val="009B6A98"/>
    <w:rsid w:val="009C2ACC"/>
    <w:rsid w:val="009D06AC"/>
    <w:rsid w:val="009D07B7"/>
    <w:rsid w:val="009D4B72"/>
    <w:rsid w:val="009E5FE7"/>
    <w:rsid w:val="009E633B"/>
    <w:rsid w:val="009F788E"/>
    <w:rsid w:val="00A05C7B"/>
    <w:rsid w:val="00A11B91"/>
    <w:rsid w:val="00A165E4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2246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1D90"/>
    <w:rsid w:val="00B05D2A"/>
    <w:rsid w:val="00B07C76"/>
    <w:rsid w:val="00B15F9D"/>
    <w:rsid w:val="00B172A1"/>
    <w:rsid w:val="00B1784A"/>
    <w:rsid w:val="00B33FB2"/>
    <w:rsid w:val="00B40DC7"/>
    <w:rsid w:val="00B43409"/>
    <w:rsid w:val="00B5718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94982"/>
    <w:rsid w:val="00BA6937"/>
    <w:rsid w:val="00BA6EA1"/>
    <w:rsid w:val="00BA72C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7174D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06F0B"/>
    <w:rsid w:val="00D14787"/>
    <w:rsid w:val="00D15290"/>
    <w:rsid w:val="00D37889"/>
    <w:rsid w:val="00D41143"/>
    <w:rsid w:val="00D44D83"/>
    <w:rsid w:val="00D50F1A"/>
    <w:rsid w:val="00D54297"/>
    <w:rsid w:val="00D54C75"/>
    <w:rsid w:val="00D56EB6"/>
    <w:rsid w:val="00D64B97"/>
    <w:rsid w:val="00D6548D"/>
    <w:rsid w:val="00D66AF7"/>
    <w:rsid w:val="00D7346F"/>
    <w:rsid w:val="00D73B47"/>
    <w:rsid w:val="00D803D6"/>
    <w:rsid w:val="00D818E0"/>
    <w:rsid w:val="00D90F51"/>
    <w:rsid w:val="00D9543D"/>
    <w:rsid w:val="00D95C21"/>
    <w:rsid w:val="00DA0C40"/>
    <w:rsid w:val="00DA1CEA"/>
    <w:rsid w:val="00DB31DC"/>
    <w:rsid w:val="00DB47BB"/>
    <w:rsid w:val="00DB489F"/>
    <w:rsid w:val="00DC6BCA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442C"/>
    <w:rsid w:val="00E27EE4"/>
    <w:rsid w:val="00E300FD"/>
    <w:rsid w:val="00E30B85"/>
    <w:rsid w:val="00E313EB"/>
    <w:rsid w:val="00E35488"/>
    <w:rsid w:val="00E3738E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6789B"/>
    <w:rsid w:val="00E72342"/>
    <w:rsid w:val="00E73F23"/>
    <w:rsid w:val="00E74126"/>
    <w:rsid w:val="00E763E6"/>
    <w:rsid w:val="00E9349D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6D7A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97F0B"/>
    <w:rsid w:val="00FA2ADC"/>
    <w:rsid w:val="00FA7D83"/>
    <w:rsid w:val="00FB28CC"/>
    <w:rsid w:val="00FB3221"/>
    <w:rsid w:val="00FB3F33"/>
    <w:rsid w:val="00FB50C3"/>
    <w:rsid w:val="00FB7812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5562"/>
    <w:rsid w:val="00FF69B8"/>
    <w:rsid w:val="00FF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ED96D"/>
  <w15:docId w15:val="{9A5A7EEF-AB50-4BAE-AED4-DD209968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174D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75252D"/>
    <w:pPr>
      <w:widowControl w:val="0"/>
      <w:jc w:val="left"/>
    </w:pPr>
    <w:rPr>
      <w:rFonts w:asciiTheme="minorHAnsi" w:hAnsiTheme="minorHAnsi" w:cstheme="minorBidi"/>
      <w:lang w:val="en-US"/>
    </w:rPr>
  </w:style>
  <w:style w:type="paragraph" w:styleId="Revision">
    <w:name w:val="Revision"/>
    <w:hidden/>
    <w:uiPriority w:val="99"/>
    <w:semiHidden/>
    <w:rsid w:val="00D54C75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70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4607def86bcc387f8a0bc2ae6dcdc062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59f0639f9ed7e7c4c16f189934062971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1e4376-6593-4a04-8474-73f270bead27">
      <Terms xmlns="http://schemas.microsoft.com/office/infopath/2007/PartnerControls"/>
    </lcf76f155ced4ddcb4097134ff3c332f>
    <TaxCatchAll xmlns="a2f4b3ab-06c0-4148-940d-4a3d7a6cbf1e" xsi:nil="true"/>
  </documentManagement>
</p:properties>
</file>

<file path=customXml/itemProps1.xml><?xml version="1.0" encoding="utf-8"?>
<ds:datastoreItem xmlns:ds="http://schemas.openxmlformats.org/officeDocument/2006/customXml" ds:itemID="{E60C08CF-EF71-4421-AC19-D8134A1792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8E3CE-6F06-4BB4-9E9F-C2FF142D1D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FC3176-B3DA-4C24-A15F-56163761DB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E5DED5-952A-42A3-807C-4BFEFC0755CC}">
  <ds:schemaRefs>
    <ds:schemaRef ds:uri="http://schemas.microsoft.com/office/2006/metadata/properties"/>
    <ds:schemaRef ds:uri="http://schemas.microsoft.com/office/infopath/2007/PartnerControls"/>
    <ds:schemaRef ds:uri="061e4376-6593-4a04-8474-73f270bead27"/>
    <ds:schemaRef ds:uri="a2f4b3ab-06c0-4148-940d-4a3d7a6cbf1e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-GREPECAS</Template>
  <TotalTime>3</TotalTime>
  <Pages>3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va-Palacio, Claudia</dc:creator>
  <cp:lastModifiedBy>Hermoza, Fernando</cp:lastModifiedBy>
  <cp:revision>11</cp:revision>
  <dcterms:created xsi:type="dcterms:W3CDTF">2026-01-13T15:12:00Z</dcterms:created>
  <dcterms:modified xsi:type="dcterms:W3CDTF">2026-07-2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Order">
    <vt:r8>214940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